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860432" w14:textId="77777777" w:rsidR="00417B78" w:rsidRPr="001E4C36" w:rsidRDefault="009401FA" w:rsidP="009401FA">
      <w:pPr>
        <w:pStyle w:val="NoSpacing"/>
        <w:jc w:val="center"/>
        <w:rPr>
          <w:b/>
          <w:sz w:val="32"/>
          <w:szCs w:val="32"/>
        </w:rPr>
      </w:pPr>
      <w:bookmarkStart w:id="0" w:name="_GoBack"/>
      <w:bookmarkEnd w:id="0"/>
      <w:r w:rsidRPr="001E4C36">
        <w:rPr>
          <w:b/>
          <w:sz w:val="32"/>
          <w:szCs w:val="32"/>
        </w:rPr>
        <w:t>FIGHTING Lusts: Women, Porn, Adultery, etc.</w:t>
      </w:r>
    </w:p>
    <w:p w14:paraId="735BC3D5" w14:textId="77777777" w:rsidR="009401FA" w:rsidRDefault="009401FA" w:rsidP="009401FA">
      <w:pPr>
        <w:pStyle w:val="NoSpacing"/>
      </w:pPr>
    </w:p>
    <w:p w14:paraId="2274C222" w14:textId="77777777" w:rsidR="00DC7FC2" w:rsidRDefault="00DC7FC2" w:rsidP="009401FA">
      <w:pPr>
        <w:pStyle w:val="NoSpacing"/>
      </w:pPr>
      <w:r>
        <w:t xml:space="preserve">We were created in sin, in bodies </w:t>
      </w:r>
      <w:r w:rsidR="00690186">
        <w:t xml:space="preserve">with corrupt minds </w:t>
      </w:r>
      <w:r>
        <w:t xml:space="preserve">that desire sin and evil.  By truly understanding this, we see that being born again and true repentance is a MUST!  We must completely renew our thoughts and minds or REMAIN EVIL: </w:t>
      </w:r>
      <w:r w:rsidRPr="00690186">
        <w:rPr>
          <w:b/>
        </w:rPr>
        <w:t>Isaiah 55:6-9</w:t>
      </w:r>
      <w:r>
        <w:t xml:space="preserve">. So instead of “doing your best,” OR “serving the Most High to the best of your ability,” HUMBLY </w:t>
      </w:r>
      <w:r w:rsidR="00F72E8F">
        <w:t>submit to the Word DIL</w:t>
      </w:r>
      <w:r w:rsidR="00B808A3">
        <w:t>IGENTLY as He requires</w:t>
      </w:r>
      <w:r w:rsidR="00F72E8F">
        <w:t>.  A</w:t>
      </w:r>
      <w:r w:rsidR="00435718">
        <w:t>pply the LORD’S law</w:t>
      </w:r>
      <w:r>
        <w:t>s and word by prayi</w:t>
      </w:r>
      <w:r w:rsidR="00435718">
        <w:t xml:space="preserve">ng and fasting, </w:t>
      </w:r>
      <w:r w:rsidR="00B808A3">
        <w:t>follow</w:t>
      </w:r>
      <w:r>
        <w:t xml:space="preserve"> Him </w:t>
      </w:r>
      <w:r w:rsidR="000176BA">
        <w:t xml:space="preserve">in spirit and truth, </w:t>
      </w:r>
      <w:r>
        <w:t xml:space="preserve">NOT our lusts.  We WILL NOT be able to overcome our weaknesses/SINS without the LORD’S Holy Spirit and His word truly: </w:t>
      </w:r>
    </w:p>
    <w:p w14:paraId="744860A6" w14:textId="77777777" w:rsidR="00DC7FC2" w:rsidRDefault="00DC7FC2" w:rsidP="009401FA">
      <w:pPr>
        <w:pStyle w:val="NoSpacing"/>
      </w:pPr>
    </w:p>
    <w:p w14:paraId="17B0B964" w14:textId="77777777" w:rsidR="000176BA" w:rsidRPr="000176BA" w:rsidRDefault="00DC7FC2" w:rsidP="000176BA">
      <w:pPr>
        <w:pStyle w:val="NoSpacing"/>
        <w:rPr>
          <w:b/>
        </w:rPr>
      </w:pPr>
      <w:r w:rsidRPr="000176BA">
        <w:rPr>
          <w:b/>
        </w:rPr>
        <w:t>Psalms 51:5</w:t>
      </w:r>
      <w:r w:rsidR="000176BA" w:rsidRPr="000176BA">
        <w:rPr>
          <w:b/>
        </w:rPr>
        <w:t xml:space="preserve"> Behold, I was </w:t>
      </w:r>
      <w:r w:rsidR="000176BA">
        <w:rPr>
          <w:b/>
        </w:rPr>
        <w:t>SHAPEN</w:t>
      </w:r>
      <w:r w:rsidR="000176BA" w:rsidRPr="000176BA">
        <w:rPr>
          <w:b/>
        </w:rPr>
        <w:t xml:space="preserve"> in iniquity; and </w:t>
      </w:r>
      <w:r w:rsidR="000176BA">
        <w:rPr>
          <w:b/>
        </w:rPr>
        <w:t>IN SIN</w:t>
      </w:r>
      <w:r w:rsidR="000176BA" w:rsidRPr="000176BA">
        <w:rPr>
          <w:b/>
        </w:rPr>
        <w:t xml:space="preserve"> did my mother conceive me.</w:t>
      </w:r>
    </w:p>
    <w:p w14:paraId="71C4F92F" w14:textId="77777777" w:rsidR="00DC7FC2" w:rsidRDefault="000176BA" w:rsidP="000176BA">
      <w:pPr>
        <w:pStyle w:val="NoSpacing"/>
        <w:rPr>
          <w:b/>
        </w:rPr>
      </w:pPr>
      <w:r w:rsidRPr="000176BA">
        <w:rPr>
          <w:b/>
        </w:rPr>
        <w:t xml:space="preserve">:6 Behold, thou </w:t>
      </w:r>
      <w:proofErr w:type="spellStart"/>
      <w:r w:rsidRPr="000176BA">
        <w:rPr>
          <w:b/>
        </w:rPr>
        <w:t>desirest</w:t>
      </w:r>
      <w:proofErr w:type="spellEnd"/>
      <w:r w:rsidRPr="000176BA">
        <w:rPr>
          <w:b/>
        </w:rPr>
        <w:t xml:space="preserve"> truth in the </w:t>
      </w:r>
      <w:r>
        <w:rPr>
          <w:b/>
        </w:rPr>
        <w:t>INWARD PARTS</w:t>
      </w:r>
      <w:r w:rsidRPr="000176BA">
        <w:rPr>
          <w:b/>
        </w:rPr>
        <w:t xml:space="preserve">: and in the </w:t>
      </w:r>
      <w:r>
        <w:rPr>
          <w:b/>
        </w:rPr>
        <w:t>HIDDEN PART</w:t>
      </w:r>
      <w:r w:rsidRPr="000176BA">
        <w:rPr>
          <w:b/>
        </w:rPr>
        <w:t xml:space="preserve"> thou shalt make me </w:t>
      </w:r>
      <w:r>
        <w:rPr>
          <w:b/>
        </w:rPr>
        <w:t>TO KNOW WISDOM</w:t>
      </w:r>
      <w:r w:rsidRPr="000176BA">
        <w:rPr>
          <w:b/>
        </w:rPr>
        <w:t>.</w:t>
      </w:r>
    </w:p>
    <w:p w14:paraId="2C986155" w14:textId="77777777" w:rsidR="000176BA" w:rsidRPr="000176BA" w:rsidRDefault="000176BA" w:rsidP="000176BA">
      <w:pPr>
        <w:pStyle w:val="NoSpacing"/>
      </w:pPr>
      <w:r>
        <w:t>(Inward parts</w:t>
      </w:r>
      <w:r w:rsidR="00B808A3">
        <w:t>,</w:t>
      </w:r>
      <w:r>
        <w:t xml:space="preserve"> and </w:t>
      </w:r>
      <w:r w:rsidRPr="000176BA">
        <w:t>hidd</w:t>
      </w:r>
      <w:r w:rsidR="00B808A3">
        <w:t>en part is our mind, and we get</w:t>
      </w:r>
      <w:r w:rsidRPr="000176BA">
        <w:t xml:space="preserve"> wisdom by the Holy Spirit: </w:t>
      </w:r>
      <w:r w:rsidRPr="000176BA">
        <w:rPr>
          <w:b/>
        </w:rPr>
        <w:t>Jeremiah 31:33-34</w:t>
      </w:r>
      <w:r w:rsidRPr="000176BA">
        <w:t>.)</w:t>
      </w:r>
    </w:p>
    <w:p w14:paraId="6CDACB06" w14:textId="77777777" w:rsidR="00DC7FC2" w:rsidRDefault="00DC7FC2" w:rsidP="009401FA">
      <w:pPr>
        <w:pStyle w:val="NoSpacing"/>
      </w:pPr>
    </w:p>
    <w:p w14:paraId="20AB9A85" w14:textId="77777777" w:rsidR="009401FA" w:rsidRPr="000176BA" w:rsidRDefault="009401FA" w:rsidP="009401FA">
      <w:pPr>
        <w:pStyle w:val="NoSpacing"/>
        <w:rPr>
          <w:b/>
        </w:rPr>
      </w:pPr>
      <w:r w:rsidRPr="000176BA">
        <w:rPr>
          <w:b/>
        </w:rPr>
        <w:t>Matthew 6:24</w:t>
      </w:r>
      <w:r w:rsidR="000176BA" w:rsidRPr="000176BA">
        <w:rPr>
          <w:b/>
        </w:rPr>
        <w:t xml:space="preserve"> No man can serve two masters: for either he will hate the one, and love the other; or else he will hold to the one, and despise the other. Ye cannot serve God and mammon.</w:t>
      </w:r>
    </w:p>
    <w:p w14:paraId="7253A52C" w14:textId="77777777" w:rsidR="009401FA" w:rsidRDefault="00417B78" w:rsidP="009401FA">
      <w:pPr>
        <w:pStyle w:val="NoSpacing"/>
      </w:pPr>
      <w:r>
        <w:t>(</w:t>
      </w:r>
      <w:r w:rsidR="000176BA">
        <w:t xml:space="preserve">This sinful world caters and stimulates our sinful desires.  </w:t>
      </w:r>
      <w:r w:rsidR="00B808A3">
        <w:t>We cannot</w:t>
      </w:r>
      <w:r>
        <w:t xml:space="preserve"> partake in what this sinful</w:t>
      </w:r>
      <w:r w:rsidR="009401FA">
        <w:t xml:space="preserve"> world does</w:t>
      </w:r>
      <w:r>
        <w:t xml:space="preserve">: </w:t>
      </w:r>
      <w:r w:rsidRPr="00417B78">
        <w:rPr>
          <w:b/>
        </w:rPr>
        <w:t>Titus 2:11-12</w:t>
      </w:r>
      <w:r>
        <w:t>, or</w:t>
      </w:r>
      <w:r w:rsidR="009401FA">
        <w:t xml:space="preserve"> ca</w:t>
      </w:r>
      <w:r w:rsidR="00F72E8F">
        <w:t>lls “normal” [</w:t>
      </w:r>
      <w:r>
        <w:t>sexual freedom in youth or when not “married”; looking at porn;</w:t>
      </w:r>
      <w:r w:rsidR="009401FA">
        <w:t xml:space="preserve"> putting women</w:t>
      </w:r>
      <w:r w:rsidR="00F72E8F">
        <w:t>, college</w:t>
      </w:r>
      <w:r w:rsidR="009401FA">
        <w:t xml:space="preserve"> or money</w:t>
      </w:r>
      <w:r>
        <w:t xml:space="preserve"> first</w:t>
      </w:r>
      <w:r w:rsidR="000176BA">
        <w:t>,</w:t>
      </w:r>
      <w:r>
        <w:t xml:space="preserve"> NOT</w:t>
      </w:r>
      <w:r w:rsidR="009401FA">
        <w:t xml:space="preserve"> the LORD first</w:t>
      </w:r>
      <w:r>
        <w:t>;</w:t>
      </w:r>
      <w:r w:rsidR="00B808A3">
        <w:t xml:space="preserve"> females</w:t>
      </w:r>
      <w:r w:rsidR="009401FA">
        <w:t xml:space="preserve"> wearing clothi</w:t>
      </w:r>
      <w:r w:rsidR="00F72E8F">
        <w:t>ng that cause</w:t>
      </w:r>
      <w:r>
        <w:t xml:space="preserve"> men to lust;</w:t>
      </w:r>
      <w:r w:rsidR="000176BA">
        <w:t xml:space="preserve"> etc</w:t>
      </w:r>
      <w:r w:rsidR="00F72E8F">
        <w:t>.</w:t>
      </w:r>
      <w:r w:rsidR="000176BA">
        <w:t xml:space="preserve">] then WE WILL NOT </w:t>
      </w:r>
      <w:r w:rsidR="00F72E8F">
        <w:t xml:space="preserve">ever </w:t>
      </w:r>
      <w:r w:rsidR="009401FA">
        <w:t>attain to the Truth, but REMAIN worldly and carnal.)</w:t>
      </w:r>
    </w:p>
    <w:p w14:paraId="0DF4866B" w14:textId="77777777" w:rsidR="00DC7FC2" w:rsidRDefault="00DC7FC2" w:rsidP="009401FA">
      <w:pPr>
        <w:pStyle w:val="NoSpacing"/>
      </w:pPr>
    </w:p>
    <w:p w14:paraId="78D56D0B" w14:textId="77777777" w:rsidR="000176BA" w:rsidRPr="000176BA" w:rsidRDefault="000176BA" w:rsidP="000176BA">
      <w:pPr>
        <w:pStyle w:val="NoSpacing"/>
        <w:rPr>
          <w:b/>
        </w:rPr>
      </w:pPr>
      <w:r w:rsidRPr="000176BA">
        <w:rPr>
          <w:b/>
        </w:rPr>
        <w:t xml:space="preserve">Psalms 19:12 Who can understand his errors? cleanse thou </w:t>
      </w:r>
      <w:r w:rsidR="005A42F4">
        <w:rPr>
          <w:b/>
        </w:rPr>
        <w:t>ME FROM</w:t>
      </w:r>
      <w:r w:rsidRPr="000176BA">
        <w:rPr>
          <w:b/>
        </w:rPr>
        <w:t xml:space="preserve"> secret faults.</w:t>
      </w:r>
    </w:p>
    <w:p w14:paraId="2EC52559" w14:textId="77777777" w:rsidR="00DC7FC2" w:rsidRPr="000176BA" w:rsidRDefault="000176BA" w:rsidP="000176BA">
      <w:pPr>
        <w:pStyle w:val="NoSpacing"/>
        <w:rPr>
          <w:b/>
        </w:rPr>
      </w:pPr>
      <w:r w:rsidRPr="000176BA">
        <w:rPr>
          <w:b/>
        </w:rPr>
        <w:t xml:space="preserve">:13 Keep back thy servant also from </w:t>
      </w:r>
      <w:r w:rsidR="005A42F4">
        <w:rPr>
          <w:b/>
        </w:rPr>
        <w:t>PRESUMPTUOUS SINS</w:t>
      </w:r>
      <w:r w:rsidRPr="000176BA">
        <w:rPr>
          <w:b/>
        </w:rPr>
        <w:t xml:space="preserve">; let them </w:t>
      </w:r>
      <w:r w:rsidR="005A42F4">
        <w:rPr>
          <w:b/>
        </w:rPr>
        <w:t>NOT HAVE</w:t>
      </w:r>
      <w:r w:rsidRPr="000176BA">
        <w:rPr>
          <w:b/>
        </w:rPr>
        <w:t xml:space="preserve"> </w:t>
      </w:r>
      <w:r w:rsidR="00B808A3">
        <w:rPr>
          <w:b/>
        </w:rPr>
        <w:t>DOMINION</w:t>
      </w:r>
      <w:r w:rsidRPr="000176BA">
        <w:rPr>
          <w:b/>
        </w:rPr>
        <w:t xml:space="preserve"> over me: </w:t>
      </w:r>
      <w:r w:rsidR="00B808A3">
        <w:rPr>
          <w:b/>
        </w:rPr>
        <w:t>THEN SHALL</w:t>
      </w:r>
      <w:r w:rsidRPr="000176BA">
        <w:rPr>
          <w:b/>
        </w:rPr>
        <w:t xml:space="preserve"> I be upright, and I shall be innocent from the great transgression.</w:t>
      </w:r>
    </w:p>
    <w:p w14:paraId="5C36A5F7" w14:textId="77777777" w:rsidR="009401FA" w:rsidRDefault="009401FA" w:rsidP="009401FA">
      <w:pPr>
        <w:pStyle w:val="NoSpacing"/>
      </w:pPr>
    </w:p>
    <w:p w14:paraId="3789DE61" w14:textId="77777777" w:rsidR="009401FA" w:rsidRPr="005A42F4" w:rsidRDefault="009401FA" w:rsidP="009401FA">
      <w:pPr>
        <w:pStyle w:val="NoSpacing"/>
        <w:rPr>
          <w:b/>
        </w:rPr>
      </w:pPr>
      <w:r w:rsidRPr="005A42F4">
        <w:rPr>
          <w:b/>
        </w:rPr>
        <w:t>Proverbs 16:3</w:t>
      </w:r>
      <w:r w:rsidR="005A42F4" w:rsidRPr="005A42F4">
        <w:rPr>
          <w:b/>
        </w:rPr>
        <w:t xml:space="preserve"> Commit </w:t>
      </w:r>
      <w:r w:rsidR="00B808A3">
        <w:rPr>
          <w:b/>
        </w:rPr>
        <w:t>THY WORKS</w:t>
      </w:r>
      <w:r w:rsidR="005A42F4" w:rsidRPr="005A42F4">
        <w:rPr>
          <w:b/>
        </w:rPr>
        <w:t xml:space="preserve"> unto the LORD, and </w:t>
      </w:r>
      <w:r w:rsidR="00B808A3">
        <w:rPr>
          <w:b/>
        </w:rPr>
        <w:t>THY THOUGHTS</w:t>
      </w:r>
      <w:r w:rsidR="005A42F4" w:rsidRPr="005A42F4">
        <w:rPr>
          <w:b/>
        </w:rPr>
        <w:t xml:space="preserve"> shall be established.</w:t>
      </w:r>
    </w:p>
    <w:p w14:paraId="3F250D6C" w14:textId="77777777" w:rsidR="009401FA" w:rsidRDefault="005A42F4" w:rsidP="009401FA">
      <w:pPr>
        <w:pStyle w:val="NoSpacing"/>
      </w:pPr>
      <w:r>
        <w:t>(T</w:t>
      </w:r>
      <w:r w:rsidR="009401FA">
        <w:t>he more we serv</w:t>
      </w:r>
      <w:r>
        <w:t>e the LORD, and desire truth</w:t>
      </w:r>
      <w:r w:rsidR="009401FA">
        <w:t xml:space="preserve">, </w:t>
      </w:r>
      <w:r w:rsidR="00B808A3">
        <w:t>the less our carnal desires can</w:t>
      </w:r>
      <w:r w:rsidR="009401FA">
        <w:t xml:space="preserve"> rule us</w:t>
      </w:r>
      <w:r>
        <w:t xml:space="preserve">: </w:t>
      </w:r>
      <w:r w:rsidRPr="005A42F4">
        <w:rPr>
          <w:b/>
        </w:rPr>
        <w:t>Psalms 111:10</w:t>
      </w:r>
      <w:r>
        <w:t>.</w:t>
      </w:r>
      <w:r w:rsidR="009401FA">
        <w:t>)</w:t>
      </w:r>
    </w:p>
    <w:p w14:paraId="0B80CE71" w14:textId="77777777" w:rsidR="009401FA" w:rsidRDefault="009401FA" w:rsidP="009401FA">
      <w:pPr>
        <w:pStyle w:val="NoSpacing"/>
      </w:pPr>
    </w:p>
    <w:p w14:paraId="677C6F3C" w14:textId="77777777" w:rsidR="009401FA" w:rsidRPr="005A42F4" w:rsidRDefault="009401FA" w:rsidP="009401FA">
      <w:pPr>
        <w:pStyle w:val="NoSpacing"/>
        <w:rPr>
          <w:b/>
        </w:rPr>
      </w:pPr>
      <w:r w:rsidRPr="005A42F4">
        <w:rPr>
          <w:b/>
        </w:rPr>
        <w:t>James 4:7</w:t>
      </w:r>
      <w:r w:rsidR="005A42F4" w:rsidRPr="005A42F4">
        <w:rPr>
          <w:b/>
        </w:rPr>
        <w:t xml:space="preserve"> </w:t>
      </w:r>
      <w:r w:rsidR="005A42F4">
        <w:rPr>
          <w:b/>
        </w:rPr>
        <w:t>SUBMIT YOURSELVES</w:t>
      </w:r>
      <w:r w:rsidR="005A42F4" w:rsidRPr="005A42F4">
        <w:rPr>
          <w:b/>
        </w:rPr>
        <w:t xml:space="preserve"> therefore to God. R</w:t>
      </w:r>
      <w:r w:rsidR="005A42F4">
        <w:rPr>
          <w:b/>
        </w:rPr>
        <w:t xml:space="preserve">ESIST </w:t>
      </w:r>
      <w:r w:rsidR="005A42F4" w:rsidRPr="005A42F4">
        <w:rPr>
          <w:b/>
        </w:rPr>
        <w:t>the devil, and he will flee from you.</w:t>
      </w:r>
    </w:p>
    <w:p w14:paraId="2BC434C1" w14:textId="77777777" w:rsidR="009401FA" w:rsidRDefault="005A42F4" w:rsidP="009401FA">
      <w:pPr>
        <w:pStyle w:val="NoSpacing"/>
      </w:pPr>
      <w:r>
        <w:t xml:space="preserve">(WE MUST FIGHT!  </w:t>
      </w:r>
      <w:r w:rsidR="009401FA">
        <w:t>Not just yield when sins come into ou</w:t>
      </w:r>
      <w:r>
        <w:t xml:space="preserve">r thoughts or present </w:t>
      </w:r>
      <w:r w:rsidR="00DC7FC2">
        <w:t>OPPORTUNITY</w:t>
      </w:r>
      <w:r>
        <w:t>.  S</w:t>
      </w:r>
      <w:r w:rsidR="009401FA">
        <w:t>tudy and occupy yourself in righteous things</w:t>
      </w:r>
      <w:r>
        <w:t xml:space="preserve"> and true love:  </w:t>
      </w:r>
      <w:r w:rsidRPr="005A42F4">
        <w:rPr>
          <w:b/>
        </w:rPr>
        <w:t>John 8:31-34, Romans 6:14-16, James 1:12-15</w:t>
      </w:r>
      <w:r>
        <w:t>.</w:t>
      </w:r>
      <w:r w:rsidR="009401FA">
        <w:t>)</w:t>
      </w:r>
    </w:p>
    <w:p w14:paraId="21288F6E" w14:textId="77777777" w:rsidR="009401FA" w:rsidRDefault="009401FA" w:rsidP="009401FA">
      <w:pPr>
        <w:pStyle w:val="NoSpacing"/>
      </w:pPr>
    </w:p>
    <w:p w14:paraId="2C133518" w14:textId="77777777" w:rsidR="009401FA" w:rsidRPr="005A42F4" w:rsidRDefault="009401FA" w:rsidP="009401FA">
      <w:pPr>
        <w:pStyle w:val="NoSpacing"/>
        <w:rPr>
          <w:b/>
        </w:rPr>
      </w:pPr>
      <w:r w:rsidRPr="005A42F4">
        <w:rPr>
          <w:b/>
        </w:rPr>
        <w:t>Ecclesiasticus 38:24</w:t>
      </w:r>
      <w:r w:rsidR="005A42F4" w:rsidRPr="005A42F4">
        <w:rPr>
          <w:b/>
        </w:rPr>
        <w:t xml:space="preserve"> The wisdom of a learned man cometh by opportunity of leisure: and he that hath little business shall become wise.</w:t>
      </w:r>
    </w:p>
    <w:p w14:paraId="77E8B427" w14:textId="77777777" w:rsidR="009401FA" w:rsidRDefault="00F72E8F" w:rsidP="009401FA">
      <w:pPr>
        <w:pStyle w:val="NoSpacing"/>
      </w:pPr>
      <w:r>
        <w:t>(I</w:t>
      </w:r>
      <w:r w:rsidR="009401FA">
        <w:t>n your le</w:t>
      </w:r>
      <w:r>
        <w:t>isure or idle time</w:t>
      </w:r>
      <w:r w:rsidR="00DC7FC2">
        <w:t xml:space="preserve">, a time when </w:t>
      </w:r>
      <w:r>
        <w:t xml:space="preserve">evil and </w:t>
      </w:r>
      <w:r w:rsidR="00DC7FC2">
        <w:t>our lusts can tempt us</w:t>
      </w:r>
      <w:r>
        <w:t xml:space="preserve">: </w:t>
      </w:r>
      <w:r w:rsidRPr="00F72E8F">
        <w:rPr>
          <w:b/>
        </w:rPr>
        <w:t>Ecclesiasticus 33:27</w:t>
      </w:r>
      <w:r w:rsidR="00DC7FC2">
        <w:t xml:space="preserve">, STUDY and </w:t>
      </w:r>
      <w:r w:rsidR="00B808A3">
        <w:t xml:space="preserve">DILIGENTLY </w:t>
      </w:r>
      <w:r w:rsidR="00DC7FC2">
        <w:t>get into scriptures that help us to overcome our sins and weaknesses.)</w:t>
      </w:r>
    </w:p>
    <w:p w14:paraId="35544596" w14:textId="77777777" w:rsidR="009401FA" w:rsidRDefault="009401FA" w:rsidP="009401FA">
      <w:pPr>
        <w:pStyle w:val="NoSpacing"/>
      </w:pPr>
    </w:p>
    <w:p w14:paraId="7CFE6A6C" w14:textId="77777777" w:rsidR="00F72E8F" w:rsidRPr="00F72E8F" w:rsidRDefault="009401FA" w:rsidP="00F72E8F">
      <w:pPr>
        <w:pStyle w:val="NoSpacing"/>
        <w:rPr>
          <w:b/>
        </w:rPr>
      </w:pPr>
      <w:r w:rsidRPr="00F72E8F">
        <w:rPr>
          <w:b/>
        </w:rPr>
        <w:t xml:space="preserve">Ecclesiasticus 5:5 </w:t>
      </w:r>
      <w:r w:rsidR="00F72E8F" w:rsidRPr="00F72E8F">
        <w:rPr>
          <w:b/>
        </w:rPr>
        <w:t xml:space="preserve">Concerning propitiation, </w:t>
      </w:r>
      <w:r w:rsidR="00F72E8F">
        <w:rPr>
          <w:b/>
        </w:rPr>
        <w:t>BE NOT WITHOUT</w:t>
      </w:r>
      <w:r w:rsidR="00F72E8F" w:rsidRPr="00F72E8F">
        <w:rPr>
          <w:b/>
        </w:rPr>
        <w:t xml:space="preserve"> fear to add </w:t>
      </w:r>
      <w:r w:rsidR="00F72E8F">
        <w:rPr>
          <w:b/>
        </w:rPr>
        <w:t>SIN</w:t>
      </w:r>
      <w:r w:rsidR="00F72E8F" w:rsidRPr="00F72E8F">
        <w:rPr>
          <w:b/>
        </w:rPr>
        <w:t xml:space="preserve"> unto </w:t>
      </w:r>
      <w:r w:rsidR="00F72E8F">
        <w:rPr>
          <w:b/>
        </w:rPr>
        <w:t>SIN</w:t>
      </w:r>
      <w:r w:rsidR="00F72E8F" w:rsidRPr="00F72E8F">
        <w:rPr>
          <w:b/>
        </w:rPr>
        <w:t>:</w:t>
      </w:r>
    </w:p>
    <w:p w14:paraId="4745B6C2" w14:textId="77777777" w:rsidR="00F72E8F" w:rsidRPr="00F72E8F" w:rsidRDefault="00F72E8F" w:rsidP="00F72E8F">
      <w:pPr>
        <w:pStyle w:val="NoSpacing"/>
        <w:rPr>
          <w:b/>
        </w:rPr>
      </w:pPr>
      <w:r w:rsidRPr="00F72E8F">
        <w:rPr>
          <w:b/>
        </w:rPr>
        <w:t xml:space="preserve">:6 And say not His mercy is great; he will be pacified for the multitude of my sins: for mercy and wrath come from him, and his indignation </w:t>
      </w:r>
      <w:r>
        <w:rPr>
          <w:b/>
        </w:rPr>
        <w:t>RESTETH UPON</w:t>
      </w:r>
      <w:r w:rsidRPr="00F72E8F">
        <w:rPr>
          <w:b/>
        </w:rPr>
        <w:t xml:space="preserve"> sinners. </w:t>
      </w:r>
    </w:p>
    <w:p w14:paraId="5880FE53" w14:textId="77777777" w:rsidR="009401FA" w:rsidRDefault="009401FA" w:rsidP="00F72E8F">
      <w:pPr>
        <w:pStyle w:val="NoSpacing"/>
      </w:pPr>
      <w:r>
        <w:t>(We do not want to stop fighting our lust</w:t>
      </w:r>
      <w:r w:rsidR="00F72E8F">
        <w:t>s</w:t>
      </w:r>
      <w:r>
        <w:t>, NOR give in to the wicked desires within us.  Just because our sins ar</w:t>
      </w:r>
      <w:r w:rsidR="00BB1BA3">
        <w:t xml:space="preserve">e NOT punished immediately, </w:t>
      </w:r>
      <w:r>
        <w:t>DO NOT be deceived</w:t>
      </w:r>
      <w:r w:rsidR="00BB1BA3">
        <w:t xml:space="preserve"> to remain sinful</w:t>
      </w:r>
      <w:r>
        <w:t xml:space="preserve">: </w:t>
      </w:r>
      <w:r w:rsidRPr="00F72E8F">
        <w:rPr>
          <w:b/>
        </w:rPr>
        <w:t>Ecclesiastes 8:11</w:t>
      </w:r>
      <w:r>
        <w:t>.)</w:t>
      </w:r>
    </w:p>
    <w:p w14:paraId="67A9ABCA" w14:textId="77777777" w:rsidR="00DC7FC2" w:rsidRDefault="00DC7FC2" w:rsidP="009401FA">
      <w:pPr>
        <w:pStyle w:val="NoSpacing"/>
      </w:pPr>
    </w:p>
    <w:p w14:paraId="733044F6" w14:textId="77777777" w:rsidR="00F72E8F" w:rsidRPr="00435718" w:rsidRDefault="00F72E8F" w:rsidP="00F72E8F">
      <w:pPr>
        <w:pStyle w:val="NoSpacing"/>
        <w:rPr>
          <w:b/>
        </w:rPr>
      </w:pPr>
      <w:r w:rsidRPr="00435718">
        <w:rPr>
          <w:b/>
        </w:rPr>
        <w:t>Ecclesiasticus 17:24 But unto them that repent, he granted them return, and comforted those that failed in patience.</w:t>
      </w:r>
    </w:p>
    <w:p w14:paraId="1DD296BE" w14:textId="77777777" w:rsidR="00DC7FC2" w:rsidRPr="00435718" w:rsidRDefault="00BB1BA3" w:rsidP="00F72E8F">
      <w:pPr>
        <w:pStyle w:val="NoSpacing"/>
        <w:rPr>
          <w:b/>
        </w:rPr>
      </w:pPr>
      <w:r>
        <w:rPr>
          <w:b/>
        </w:rPr>
        <w:t>:</w:t>
      </w:r>
      <w:r w:rsidR="00F72E8F" w:rsidRPr="00435718">
        <w:rPr>
          <w:b/>
        </w:rPr>
        <w:t xml:space="preserve">25 Return unto the Lord, and </w:t>
      </w:r>
      <w:r>
        <w:rPr>
          <w:b/>
        </w:rPr>
        <w:t xml:space="preserve">FORSAKE </w:t>
      </w:r>
      <w:r w:rsidR="00F72E8F" w:rsidRPr="00435718">
        <w:rPr>
          <w:b/>
        </w:rPr>
        <w:t xml:space="preserve">thy sins, make thy prayer before his face, and </w:t>
      </w:r>
      <w:r>
        <w:rPr>
          <w:b/>
        </w:rPr>
        <w:t>OFFEND LESS</w:t>
      </w:r>
      <w:r w:rsidR="00F72E8F" w:rsidRPr="00435718">
        <w:rPr>
          <w:b/>
        </w:rPr>
        <w:t>.</w:t>
      </w:r>
    </w:p>
    <w:p w14:paraId="32EDB6CA" w14:textId="77777777" w:rsidR="00DC7FC2" w:rsidRDefault="00F72E8F" w:rsidP="009401FA">
      <w:pPr>
        <w:pStyle w:val="NoSpacing"/>
      </w:pPr>
      <w:r>
        <w:lastRenderedPageBreak/>
        <w:t>(B</w:t>
      </w:r>
      <w:r w:rsidR="00DC7FC2">
        <w:t xml:space="preserve">y truly repenting, we turn from </w:t>
      </w:r>
      <w:r w:rsidR="00BB1BA3">
        <w:t xml:space="preserve">our </w:t>
      </w:r>
      <w:r w:rsidR="00DC7FC2">
        <w:t xml:space="preserve">sins, and therefore although imperfect, </w:t>
      </w:r>
      <w:r w:rsidR="00BB1BA3">
        <w:t xml:space="preserve">we </w:t>
      </w:r>
      <w:r w:rsidR="00DC7FC2">
        <w:t xml:space="preserve">will sin less and less daily, and yield to righteous thoughts and </w:t>
      </w:r>
      <w:r>
        <w:t>truth, NOT only sinful th</w:t>
      </w:r>
      <w:r w:rsidR="00BB1BA3">
        <w:t>oughts whenever we are tempted</w:t>
      </w:r>
      <w:r w:rsidR="00DC7FC2">
        <w:t>.)</w:t>
      </w:r>
    </w:p>
    <w:p w14:paraId="648A2CF6" w14:textId="77777777" w:rsidR="00DC7FC2" w:rsidRDefault="00DC7FC2" w:rsidP="009401FA">
      <w:pPr>
        <w:pStyle w:val="NoSpacing"/>
      </w:pPr>
    </w:p>
    <w:p w14:paraId="23EBC172" w14:textId="77777777" w:rsidR="006D1EDC" w:rsidRDefault="00435718" w:rsidP="009401FA">
      <w:pPr>
        <w:pStyle w:val="NoSpacing"/>
      </w:pPr>
      <w:r>
        <w:t xml:space="preserve">This is </w:t>
      </w:r>
      <w:r w:rsidR="00DC7FC2">
        <w:t xml:space="preserve">a SPIRITUAL BATTLE, not a carnal one, </w:t>
      </w:r>
      <w:r>
        <w:t>n</w:t>
      </w:r>
      <w:r w:rsidR="00DC7FC2">
        <w:t xml:space="preserve">or one WE ARE </w:t>
      </w:r>
      <w:r w:rsidR="006D1EDC">
        <w:t>EQUIPPED</w:t>
      </w:r>
      <w:r>
        <w:t xml:space="preserve"> by nature</w:t>
      </w:r>
      <w:r w:rsidR="006D1EDC">
        <w:t xml:space="preserve"> TO OVERCOME:</w:t>
      </w:r>
    </w:p>
    <w:p w14:paraId="2668F15B" w14:textId="77777777" w:rsidR="006D1EDC" w:rsidRDefault="006D1EDC" w:rsidP="009401FA">
      <w:pPr>
        <w:pStyle w:val="NoSpacing"/>
      </w:pPr>
    </w:p>
    <w:p w14:paraId="22FFF9B7" w14:textId="77777777" w:rsidR="00435718" w:rsidRPr="00435718" w:rsidRDefault="006D1EDC" w:rsidP="00435718">
      <w:pPr>
        <w:pStyle w:val="NoSpacing"/>
        <w:rPr>
          <w:b/>
        </w:rPr>
      </w:pPr>
      <w:proofErr w:type="spellStart"/>
      <w:r w:rsidRPr="00435718">
        <w:rPr>
          <w:b/>
        </w:rPr>
        <w:t>IPeter</w:t>
      </w:r>
      <w:proofErr w:type="spellEnd"/>
      <w:r w:rsidRPr="00435718">
        <w:rPr>
          <w:b/>
        </w:rPr>
        <w:t xml:space="preserve"> 2:11 </w:t>
      </w:r>
      <w:r w:rsidR="00435718" w:rsidRPr="00435718">
        <w:rPr>
          <w:b/>
        </w:rPr>
        <w:t xml:space="preserve">Dearly beloved, I beseech you as strangers and pilgrims, </w:t>
      </w:r>
      <w:r w:rsidR="00435718">
        <w:rPr>
          <w:b/>
        </w:rPr>
        <w:t>ABSTAIN FROM</w:t>
      </w:r>
      <w:r w:rsidR="00435718" w:rsidRPr="00435718">
        <w:rPr>
          <w:b/>
        </w:rPr>
        <w:t xml:space="preserve"> fleshly lusts, </w:t>
      </w:r>
      <w:r w:rsidR="00435718">
        <w:rPr>
          <w:b/>
        </w:rPr>
        <w:t>WHICH WAR AGAINST</w:t>
      </w:r>
      <w:r w:rsidR="00435718" w:rsidRPr="00435718">
        <w:rPr>
          <w:b/>
        </w:rPr>
        <w:t xml:space="preserve"> the soul;</w:t>
      </w:r>
    </w:p>
    <w:p w14:paraId="511BAA29" w14:textId="77777777" w:rsidR="006D1EDC" w:rsidRPr="00435718" w:rsidRDefault="00435718" w:rsidP="00435718">
      <w:pPr>
        <w:pStyle w:val="NoSpacing"/>
        <w:rPr>
          <w:b/>
        </w:rPr>
      </w:pPr>
      <w:r w:rsidRPr="00435718">
        <w:rPr>
          <w:b/>
        </w:rPr>
        <w:t xml:space="preserve">:12 Having your conversation </w:t>
      </w:r>
      <w:r>
        <w:rPr>
          <w:b/>
        </w:rPr>
        <w:t xml:space="preserve">HONEST </w:t>
      </w:r>
      <w:r w:rsidRPr="00435718">
        <w:rPr>
          <w:b/>
        </w:rPr>
        <w:t>among the Gentiles: that, whereas they speak against you as evildoers, they may by your good works, which they shall behold, glorify God in the day of visitation.</w:t>
      </w:r>
    </w:p>
    <w:p w14:paraId="2D5BC814" w14:textId="77777777" w:rsidR="006D1EDC" w:rsidRDefault="006D1EDC" w:rsidP="009401FA">
      <w:pPr>
        <w:pStyle w:val="NoSpacing"/>
      </w:pPr>
      <w:r>
        <w:t>(</w:t>
      </w:r>
      <w:r w:rsidR="00DE1851">
        <w:t>Pilgrims and strangers: not a part of society,</w:t>
      </w:r>
      <w:r w:rsidR="00E633D6">
        <w:t xml:space="preserve"> nor this</w:t>
      </w:r>
      <w:r w:rsidR="00DE1851">
        <w:t xml:space="preserve"> world.  </w:t>
      </w:r>
      <w:r>
        <w:t xml:space="preserve">Make no mistake, serving the LORD is a DAILY BATTLE, even if this </w:t>
      </w:r>
      <w:r w:rsidR="00435718">
        <w:t xml:space="preserve">fact </w:t>
      </w:r>
      <w:r>
        <w:t>escapes us in our youth and as babes</w:t>
      </w:r>
      <w:r w:rsidR="00435718">
        <w:t>,</w:t>
      </w:r>
      <w:r>
        <w:t xml:space="preserve"> beloved brethren</w:t>
      </w:r>
      <w:r w:rsidR="00435718">
        <w:t xml:space="preserve">: </w:t>
      </w:r>
      <w:proofErr w:type="spellStart"/>
      <w:r w:rsidR="00435718" w:rsidRPr="00435718">
        <w:rPr>
          <w:b/>
        </w:rPr>
        <w:t>IPeter</w:t>
      </w:r>
      <w:proofErr w:type="spellEnd"/>
      <w:r w:rsidR="00435718" w:rsidRPr="00435718">
        <w:rPr>
          <w:b/>
        </w:rPr>
        <w:t xml:space="preserve"> 2:1-3</w:t>
      </w:r>
      <w:r w:rsidR="00435718">
        <w:t>.</w:t>
      </w:r>
      <w:r>
        <w:t>)</w:t>
      </w:r>
    </w:p>
    <w:p w14:paraId="3517714C" w14:textId="77777777" w:rsidR="006D1EDC" w:rsidRDefault="006D1EDC" w:rsidP="009401FA">
      <w:pPr>
        <w:pStyle w:val="NoSpacing"/>
      </w:pPr>
    </w:p>
    <w:p w14:paraId="5F6235C4" w14:textId="77777777" w:rsidR="00435718" w:rsidRPr="00435718" w:rsidRDefault="006D1EDC" w:rsidP="00435718">
      <w:pPr>
        <w:pStyle w:val="NoSpacing"/>
        <w:rPr>
          <w:b/>
        </w:rPr>
      </w:pPr>
      <w:r w:rsidRPr="00435718">
        <w:rPr>
          <w:b/>
        </w:rPr>
        <w:t>Galatians 5:</w:t>
      </w:r>
      <w:r w:rsidR="00435718" w:rsidRPr="00435718">
        <w:rPr>
          <w:b/>
        </w:rPr>
        <w:t xml:space="preserve">16 This I say then, </w:t>
      </w:r>
      <w:proofErr w:type="gramStart"/>
      <w:r w:rsidR="00435718" w:rsidRPr="00435718">
        <w:rPr>
          <w:b/>
        </w:rPr>
        <w:t>Walk</w:t>
      </w:r>
      <w:proofErr w:type="gramEnd"/>
      <w:r w:rsidR="00435718" w:rsidRPr="00435718">
        <w:rPr>
          <w:b/>
        </w:rPr>
        <w:t xml:space="preserve"> in the Spirit, and ye </w:t>
      </w:r>
      <w:r w:rsidR="00DE1851">
        <w:rPr>
          <w:b/>
        </w:rPr>
        <w:t>SHALL NOT</w:t>
      </w:r>
      <w:r w:rsidR="00435718" w:rsidRPr="00435718">
        <w:rPr>
          <w:b/>
        </w:rPr>
        <w:t xml:space="preserve"> fulfil the lust of the flesh.</w:t>
      </w:r>
    </w:p>
    <w:p w14:paraId="55B59324" w14:textId="77777777" w:rsidR="006D1EDC" w:rsidRPr="00435718" w:rsidRDefault="00435718" w:rsidP="00435718">
      <w:pPr>
        <w:pStyle w:val="NoSpacing"/>
        <w:rPr>
          <w:b/>
        </w:rPr>
      </w:pPr>
      <w:r w:rsidRPr="00435718">
        <w:rPr>
          <w:b/>
        </w:rPr>
        <w:t xml:space="preserve">:17 For the flesh </w:t>
      </w:r>
      <w:r w:rsidR="00DE1851">
        <w:rPr>
          <w:b/>
        </w:rPr>
        <w:t>LUSTETH AGAINST</w:t>
      </w:r>
      <w:r w:rsidRPr="00435718">
        <w:rPr>
          <w:b/>
        </w:rPr>
        <w:t xml:space="preserve"> th</w:t>
      </w:r>
      <w:r w:rsidR="00DE1851">
        <w:rPr>
          <w:b/>
        </w:rPr>
        <w:t>e Spirit, and the Spirit AGAINST</w:t>
      </w:r>
      <w:r w:rsidRPr="00435718">
        <w:rPr>
          <w:b/>
        </w:rPr>
        <w:t xml:space="preserve"> the flesh: and these are contrary the one to the other: so that </w:t>
      </w:r>
      <w:r w:rsidR="00DE1851">
        <w:rPr>
          <w:b/>
        </w:rPr>
        <w:t>YE CANNOT DO</w:t>
      </w:r>
      <w:r w:rsidRPr="00435718">
        <w:rPr>
          <w:b/>
        </w:rPr>
        <w:t xml:space="preserve"> the things that ye would.</w:t>
      </w:r>
    </w:p>
    <w:p w14:paraId="31DABE58" w14:textId="77777777" w:rsidR="006D1EDC" w:rsidRDefault="006D1EDC" w:rsidP="009401FA">
      <w:pPr>
        <w:pStyle w:val="NoSpacing"/>
      </w:pPr>
      <w:r>
        <w:t xml:space="preserve">(As we learn the word, we struggle even more, because although we tried to fight </w:t>
      </w:r>
      <w:r w:rsidR="00DE1851">
        <w:t>evil lusts</w:t>
      </w:r>
      <w:r>
        <w:t xml:space="preserve"> while in the world and outside of </w:t>
      </w:r>
      <w:r w:rsidR="00DE1851">
        <w:t>Christ, we submitted to it being</w:t>
      </w:r>
      <w:r>
        <w:t xml:space="preserve"> captive to Satan, whether or not we realized it!)</w:t>
      </w:r>
    </w:p>
    <w:p w14:paraId="2FC50FE2" w14:textId="77777777" w:rsidR="00DE1851" w:rsidRDefault="00DE1851" w:rsidP="009401FA">
      <w:pPr>
        <w:pStyle w:val="NoSpacing"/>
      </w:pPr>
    </w:p>
    <w:p w14:paraId="35FF29BE" w14:textId="77777777" w:rsidR="006D1EDC" w:rsidRDefault="006D1EDC" w:rsidP="009401FA">
      <w:pPr>
        <w:pStyle w:val="NoSpacing"/>
      </w:pPr>
      <w:proofErr w:type="spellStart"/>
      <w:r w:rsidRPr="00DE1851">
        <w:rPr>
          <w:b/>
        </w:rPr>
        <w:t>Ecclesasticus</w:t>
      </w:r>
      <w:proofErr w:type="spellEnd"/>
      <w:r w:rsidRPr="00DE1851">
        <w:rPr>
          <w:b/>
        </w:rPr>
        <w:t xml:space="preserve"> 37:27</w:t>
      </w:r>
      <w:r w:rsidR="00DE1851" w:rsidRPr="00DE1851">
        <w:rPr>
          <w:b/>
        </w:rPr>
        <w:t xml:space="preserve"> My son, </w:t>
      </w:r>
      <w:r w:rsidR="00DE1851">
        <w:rPr>
          <w:b/>
        </w:rPr>
        <w:t>PROVE THY SOUL</w:t>
      </w:r>
      <w:r w:rsidR="00DE1851" w:rsidRPr="00DE1851">
        <w:rPr>
          <w:b/>
        </w:rPr>
        <w:t xml:space="preserve"> in thy life, and see what </w:t>
      </w:r>
      <w:r w:rsidR="00DE1851">
        <w:rPr>
          <w:b/>
        </w:rPr>
        <w:t>IS EVIL</w:t>
      </w:r>
      <w:r w:rsidR="00DE1851" w:rsidRPr="00DE1851">
        <w:rPr>
          <w:b/>
        </w:rPr>
        <w:t xml:space="preserve"> for it, and </w:t>
      </w:r>
      <w:r w:rsidR="00DE1851">
        <w:rPr>
          <w:b/>
        </w:rPr>
        <w:t>GIVE NOT</w:t>
      </w:r>
      <w:r w:rsidR="00DE1851" w:rsidRPr="00DE1851">
        <w:rPr>
          <w:b/>
        </w:rPr>
        <w:t xml:space="preserve"> that unto</w:t>
      </w:r>
      <w:r w:rsidR="00DE1851" w:rsidRPr="00DE1851">
        <w:t xml:space="preserve"> </w:t>
      </w:r>
      <w:r w:rsidR="00DE1851" w:rsidRPr="00DE1851">
        <w:rPr>
          <w:b/>
        </w:rPr>
        <w:t>it.</w:t>
      </w:r>
    </w:p>
    <w:p w14:paraId="18F1334B" w14:textId="77777777" w:rsidR="00DC7FC2" w:rsidRDefault="006D1EDC" w:rsidP="009401FA">
      <w:pPr>
        <w:pStyle w:val="NoSpacing"/>
      </w:pPr>
      <w:r>
        <w:t>(We MUST be true.  We CANNOT lie to others, NOR OURSELVES.  Turn away from lusts, and the wicked things that STIMULATE o</w:t>
      </w:r>
      <w:r w:rsidR="00DE1851">
        <w:t>u</w:t>
      </w:r>
      <w:r>
        <w:t>r unrighteous thoughts</w:t>
      </w:r>
      <w:r w:rsidR="00DE1851">
        <w:t xml:space="preserve"> and actions.</w:t>
      </w:r>
      <w:r>
        <w:t>)</w:t>
      </w:r>
      <w:r w:rsidR="00DC7FC2">
        <w:t xml:space="preserve"> </w:t>
      </w:r>
    </w:p>
    <w:p w14:paraId="784992D8" w14:textId="77777777" w:rsidR="006D1EDC" w:rsidRDefault="006D1EDC" w:rsidP="009401FA">
      <w:pPr>
        <w:pStyle w:val="NoSpacing"/>
      </w:pPr>
    </w:p>
    <w:p w14:paraId="39935710" w14:textId="77777777" w:rsidR="006D1EDC" w:rsidRPr="00922F8E" w:rsidRDefault="006D1EDC" w:rsidP="009401FA">
      <w:pPr>
        <w:pStyle w:val="NoSpacing"/>
        <w:rPr>
          <w:b/>
        </w:rPr>
      </w:pPr>
      <w:proofErr w:type="spellStart"/>
      <w:r w:rsidRPr="00922F8E">
        <w:rPr>
          <w:b/>
        </w:rPr>
        <w:t>IPeter</w:t>
      </w:r>
      <w:proofErr w:type="spellEnd"/>
      <w:r w:rsidRPr="00922F8E">
        <w:rPr>
          <w:b/>
        </w:rPr>
        <w:t xml:space="preserve"> 1:22</w:t>
      </w:r>
      <w:r w:rsidR="00922F8E" w:rsidRPr="00922F8E">
        <w:rPr>
          <w:b/>
        </w:rPr>
        <w:t xml:space="preserve"> Seeing ye have purified your souls in obeying </w:t>
      </w:r>
      <w:r w:rsidR="00922F8E">
        <w:rPr>
          <w:b/>
        </w:rPr>
        <w:t>THE TRUTH</w:t>
      </w:r>
      <w:r w:rsidR="00922F8E" w:rsidRPr="00922F8E">
        <w:rPr>
          <w:b/>
        </w:rPr>
        <w:t xml:space="preserve"> through the Spirit unto </w:t>
      </w:r>
      <w:r w:rsidR="00922F8E">
        <w:rPr>
          <w:b/>
        </w:rPr>
        <w:t>UNFEIGNED LOVE</w:t>
      </w:r>
      <w:r w:rsidR="00922F8E" w:rsidRPr="00922F8E">
        <w:rPr>
          <w:b/>
        </w:rPr>
        <w:t xml:space="preserve"> of the brethren, see that ye love one another with a </w:t>
      </w:r>
      <w:r w:rsidR="00922F8E">
        <w:rPr>
          <w:b/>
        </w:rPr>
        <w:t>PURE HEART FERVENTLY</w:t>
      </w:r>
      <w:r w:rsidR="00922F8E" w:rsidRPr="00922F8E">
        <w:rPr>
          <w:b/>
        </w:rPr>
        <w:t>:</w:t>
      </w:r>
    </w:p>
    <w:p w14:paraId="647FDE8C" w14:textId="77777777" w:rsidR="006D1EDC" w:rsidRDefault="00DE1851" w:rsidP="009401FA">
      <w:pPr>
        <w:pStyle w:val="NoSpacing"/>
      </w:pPr>
      <w:r>
        <w:t>(B</w:t>
      </w:r>
      <w:r w:rsidR="006D1EDC">
        <w:t xml:space="preserve">y truly loving sisters and women as we are required, as well as brothers, MANY SINS WILL LEAVE US: </w:t>
      </w:r>
      <w:r w:rsidR="006D1EDC" w:rsidRPr="00DE1851">
        <w:rPr>
          <w:b/>
        </w:rPr>
        <w:t>Ecclesiasticus 1:21</w:t>
      </w:r>
      <w:r w:rsidR="006D1EDC">
        <w:t xml:space="preserve">, such as dealing lustfully with sisters wanting knowledge, OR </w:t>
      </w:r>
      <w:r>
        <w:t>dealing ill with those that trust you</w:t>
      </w:r>
      <w:r w:rsidR="006D1EDC">
        <w:t>.  Make sure you are BLAMELESS</w:t>
      </w:r>
      <w:r>
        <w:t>,</w:t>
      </w:r>
      <w:r w:rsidR="006D1EDC">
        <w:t xml:space="preserve"> regardless of the intentions of women or others!!!!!!!)</w:t>
      </w:r>
    </w:p>
    <w:p w14:paraId="1889839E" w14:textId="77777777" w:rsidR="006D1EDC" w:rsidRDefault="006D1EDC" w:rsidP="009401FA">
      <w:pPr>
        <w:pStyle w:val="NoSpacing"/>
      </w:pPr>
    </w:p>
    <w:p w14:paraId="6E8B074F" w14:textId="77777777" w:rsidR="006D1EDC" w:rsidRPr="00DE1851" w:rsidRDefault="006D1EDC" w:rsidP="009401FA">
      <w:pPr>
        <w:pStyle w:val="NoSpacing"/>
        <w:rPr>
          <w:b/>
        </w:rPr>
      </w:pPr>
      <w:proofErr w:type="spellStart"/>
      <w:r w:rsidRPr="00DE1851">
        <w:rPr>
          <w:b/>
        </w:rPr>
        <w:t>Ecclesasticus</w:t>
      </w:r>
      <w:proofErr w:type="spellEnd"/>
      <w:r w:rsidRPr="00DE1851">
        <w:rPr>
          <w:b/>
        </w:rPr>
        <w:t xml:space="preserve"> 4:10</w:t>
      </w:r>
      <w:r w:rsidR="00DE1851" w:rsidRPr="00DE1851">
        <w:rPr>
          <w:b/>
        </w:rPr>
        <w:t xml:space="preserve"> </w:t>
      </w:r>
      <w:r w:rsidR="00922F8E">
        <w:rPr>
          <w:b/>
        </w:rPr>
        <w:t>BE AS</w:t>
      </w:r>
      <w:r w:rsidR="00DE1851" w:rsidRPr="00DE1851">
        <w:rPr>
          <w:b/>
        </w:rPr>
        <w:t xml:space="preserve"> a father unto the fatherless, and </w:t>
      </w:r>
      <w:r w:rsidR="00922F8E">
        <w:rPr>
          <w:b/>
        </w:rPr>
        <w:t>INSTEAD OF</w:t>
      </w:r>
      <w:r w:rsidR="00DE1851" w:rsidRPr="00DE1851">
        <w:rPr>
          <w:b/>
        </w:rPr>
        <w:t xml:space="preserve"> </w:t>
      </w:r>
      <w:proofErr w:type="gramStart"/>
      <w:r w:rsidR="00DE1851" w:rsidRPr="00DE1851">
        <w:rPr>
          <w:b/>
        </w:rPr>
        <w:t>an</w:t>
      </w:r>
      <w:proofErr w:type="gramEnd"/>
      <w:r w:rsidR="00DE1851" w:rsidRPr="00DE1851">
        <w:rPr>
          <w:b/>
        </w:rPr>
        <w:t xml:space="preserve"> husband unto their mother: so shalt thou be as the son of the most High, and he shall love thee more than thy mother doth.</w:t>
      </w:r>
    </w:p>
    <w:p w14:paraId="66A44367" w14:textId="77777777" w:rsidR="006D1EDC" w:rsidRDefault="006D1EDC" w:rsidP="009401FA">
      <w:pPr>
        <w:pStyle w:val="NoSpacing"/>
      </w:pPr>
      <w:r>
        <w:t>(</w:t>
      </w:r>
      <w:r w:rsidR="00922F8E">
        <w:t>When righteous</w:t>
      </w:r>
      <w:r>
        <w:t xml:space="preserve">, </w:t>
      </w:r>
      <w:r w:rsidR="000C03F2">
        <w:t xml:space="preserve">we see </w:t>
      </w:r>
      <w:r>
        <w:t xml:space="preserve">many </w:t>
      </w:r>
      <w:r w:rsidR="000C03F2">
        <w:t>sisters and women are lost!  Because</w:t>
      </w:r>
      <w:r w:rsidR="00DE1851">
        <w:t>,</w:t>
      </w:r>
      <w:r w:rsidR="000C03F2">
        <w:t xml:space="preserve"> </w:t>
      </w:r>
      <w:r>
        <w:t>most men are</w:t>
      </w:r>
      <w:r w:rsidR="000C03F2">
        <w:t xml:space="preserve"> lost</w:t>
      </w:r>
      <w:r>
        <w:t>.  Therefore, by truly having love</w:t>
      </w:r>
      <w:r w:rsidR="000C03F2">
        <w:t xml:space="preserve"> as a man of truth</w:t>
      </w:r>
      <w:r w:rsidR="00DE1851">
        <w:t>, we</w:t>
      </w:r>
      <w:r>
        <w:t xml:space="preserve"> must bring</w:t>
      </w:r>
      <w:r w:rsidR="000C03F2">
        <w:t xml:space="preserve"> truth only, NOT confusion, NOR preying on single mothers</w:t>
      </w:r>
      <w:r>
        <w:t xml:space="preserve"> that do not understand the </w:t>
      </w:r>
      <w:r w:rsidR="000C03F2">
        <w:t>word of truth, or are far from the LORD. T</w:t>
      </w:r>
      <w:r>
        <w:t>heir ease with sexual things, or using sexual things for power and control</w:t>
      </w:r>
      <w:r w:rsidR="000C03F2">
        <w:t>, cannot rule your communication with them</w:t>
      </w:r>
      <w:r>
        <w:t>.  BE SPIRITUAL, truly change</w:t>
      </w:r>
      <w:r w:rsidR="000C03F2">
        <w:t>.  B</w:t>
      </w:r>
      <w:r w:rsidR="00DE1851">
        <w:t xml:space="preserve">e a brother for real, show </w:t>
      </w:r>
      <w:r w:rsidR="000C03F2">
        <w:t xml:space="preserve">compassion </w:t>
      </w:r>
      <w:r w:rsidR="00DE1851">
        <w:t xml:space="preserve">to them, </w:t>
      </w:r>
      <w:r w:rsidR="000C03F2">
        <w:t>and unfeigned love!</w:t>
      </w:r>
      <w:r>
        <w:t>)</w:t>
      </w:r>
    </w:p>
    <w:p w14:paraId="46BAC13A" w14:textId="77777777" w:rsidR="006D1EDC" w:rsidRDefault="006D1EDC" w:rsidP="009401FA">
      <w:pPr>
        <w:pStyle w:val="NoSpacing"/>
      </w:pPr>
    </w:p>
    <w:p w14:paraId="05939CC0" w14:textId="77777777" w:rsidR="006D1EDC" w:rsidRPr="00922F8E" w:rsidRDefault="00690186" w:rsidP="009401FA">
      <w:pPr>
        <w:pStyle w:val="NoSpacing"/>
        <w:rPr>
          <w:b/>
        </w:rPr>
      </w:pPr>
      <w:proofErr w:type="spellStart"/>
      <w:r w:rsidRPr="00922F8E">
        <w:rPr>
          <w:b/>
        </w:rPr>
        <w:t>IT</w:t>
      </w:r>
      <w:r w:rsidR="006D1EDC" w:rsidRPr="00922F8E">
        <w:rPr>
          <w:b/>
        </w:rPr>
        <w:t>imothy</w:t>
      </w:r>
      <w:proofErr w:type="spellEnd"/>
      <w:r w:rsidR="006D1EDC" w:rsidRPr="00922F8E">
        <w:rPr>
          <w:b/>
        </w:rPr>
        <w:t xml:space="preserve"> 5:2 </w:t>
      </w:r>
      <w:r w:rsidR="00922F8E" w:rsidRPr="00922F8E">
        <w:rPr>
          <w:b/>
        </w:rPr>
        <w:t>The elder women as mothers; the younger as sisters, with all purity.</w:t>
      </w:r>
    </w:p>
    <w:p w14:paraId="0AF11A97" w14:textId="77777777" w:rsidR="006D1EDC" w:rsidRDefault="00922F8E" w:rsidP="009401FA">
      <w:pPr>
        <w:pStyle w:val="NoSpacing"/>
      </w:pPr>
      <w:r>
        <w:t>(D</w:t>
      </w:r>
      <w:r w:rsidR="00E633D6">
        <w:t xml:space="preserve">eal with women as mothers or </w:t>
      </w:r>
      <w:r w:rsidR="006D1EDC">
        <w:t>siste</w:t>
      </w:r>
      <w:r w:rsidR="00E633D6">
        <w:t>rs, w</w:t>
      </w:r>
      <w:r>
        <w:t xml:space="preserve">hether older, younger, </w:t>
      </w:r>
      <w:r w:rsidR="006D1EDC">
        <w:t>inside or outside the scriptures.  ESPECIALLY sisters seeking truth or trying to do that which is right, offending them is NO small thing!!)</w:t>
      </w:r>
    </w:p>
    <w:p w14:paraId="5E95C61B" w14:textId="77777777" w:rsidR="006D1EDC" w:rsidRDefault="006D1EDC" w:rsidP="009401FA">
      <w:pPr>
        <w:pStyle w:val="NoSpacing"/>
      </w:pPr>
    </w:p>
    <w:p w14:paraId="32DDDCF1" w14:textId="77777777" w:rsidR="00922F8E" w:rsidRPr="00922F8E" w:rsidRDefault="00922F8E" w:rsidP="00922F8E">
      <w:pPr>
        <w:pStyle w:val="NoSpacing"/>
        <w:rPr>
          <w:b/>
        </w:rPr>
      </w:pPr>
      <w:r w:rsidRPr="00922F8E">
        <w:rPr>
          <w:b/>
        </w:rPr>
        <w:t xml:space="preserve">Matthew 18:5 And whoso shall receive </w:t>
      </w:r>
      <w:r>
        <w:rPr>
          <w:b/>
        </w:rPr>
        <w:t>ONE SUCH</w:t>
      </w:r>
      <w:r w:rsidRPr="00922F8E">
        <w:rPr>
          <w:b/>
        </w:rPr>
        <w:t xml:space="preserve"> little child in my name </w:t>
      </w:r>
      <w:r>
        <w:rPr>
          <w:b/>
        </w:rPr>
        <w:t>RECEIVETH ME</w:t>
      </w:r>
      <w:r w:rsidRPr="00922F8E">
        <w:rPr>
          <w:b/>
        </w:rPr>
        <w:t>.</w:t>
      </w:r>
    </w:p>
    <w:p w14:paraId="0471C8F2" w14:textId="77777777" w:rsidR="006D1EDC" w:rsidRPr="00922F8E" w:rsidRDefault="00922F8E" w:rsidP="00922F8E">
      <w:pPr>
        <w:pStyle w:val="NoSpacing"/>
        <w:rPr>
          <w:b/>
        </w:rPr>
      </w:pPr>
      <w:r w:rsidRPr="00922F8E">
        <w:rPr>
          <w:b/>
        </w:rPr>
        <w:t xml:space="preserve">:6 But whoso </w:t>
      </w:r>
      <w:r>
        <w:rPr>
          <w:b/>
        </w:rPr>
        <w:t>SHALL OFFEND ONE OF</w:t>
      </w:r>
      <w:r w:rsidRPr="00922F8E">
        <w:rPr>
          <w:b/>
        </w:rPr>
        <w:t xml:space="preserve"> these little ones which believe in me, it were </w:t>
      </w:r>
      <w:r>
        <w:rPr>
          <w:b/>
        </w:rPr>
        <w:t>BETTER FOR</w:t>
      </w:r>
      <w:r w:rsidRPr="00922F8E">
        <w:rPr>
          <w:b/>
        </w:rPr>
        <w:t xml:space="preserve"> him that a millstone were hanged about his neck, and that he were drowned in the depth of the sea.</w:t>
      </w:r>
    </w:p>
    <w:p w14:paraId="1C3692A8" w14:textId="77777777" w:rsidR="006D1EDC" w:rsidRDefault="00E633D6" w:rsidP="009401FA">
      <w:pPr>
        <w:pStyle w:val="NoSpacing"/>
      </w:pPr>
      <w:r>
        <w:t>(Snaring</w:t>
      </w:r>
      <w:r w:rsidR="00922F8E">
        <w:t>,</w:t>
      </w:r>
      <w:r w:rsidR="006D1EDC">
        <w:t xml:space="preserve"> or offending and corrupting</w:t>
      </w:r>
      <w:r>
        <w:t xml:space="preserve"> a sister and daughter of the LORD</w:t>
      </w:r>
      <w:r w:rsidR="006D1EDC">
        <w:t xml:space="preserve"> is a great offence! </w:t>
      </w:r>
      <w:r w:rsidR="00922F8E">
        <w:t xml:space="preserve"> Likewise a brother! </w:t>
      </w:r>
      <w:r w:rsidR="006D1EDC">
        <w:t xml:space="preserve"> Whether or not you accept Christ/Truth</w:t>
      </w:r>
      <w:r w:rsidR="00922F8E">
        <w:t>,</w:t>
      </w:r>
      <w:r w:rsidR="006D1EDC">
        <w:t xml:space="preserve"> or </w:t>
      </w:r>
      <w:r w:rsidR="00922F8E">
        <w:t xml:space="preserve">unintentionally offend: </w:t>
      </w:r>
      <w:r w:rsidR="00922F8E" w:rsidRPr="000A358C">
        <w:rPr>
          <w:b/>
        </w:rPr>
        <w:t>Proverbs 24:11-12</w:t>
      </w:r>
      <w:r w:rsidR="000A358C">
        <w:t>.)</w:t>
      </w:r>
    </w:p>
    <w:p w14:paraId="74A4E6FC" w14:textId="77777777" w:rsidR="006D1EDC" w:rsidRDefault="006D1EDC" w:rsidP="009401FA">
      <w:pPr>
        <w:pStyle w:val="NoSpacing"/>
      </w:pPr>
    </w:p>
    <w:p w14:paraId="753E34F9" w14:textId="77777777" w:rsidR="006D1EDC" w:rsidRPr="00546528" w:rsidRDefault="006D1EDC" w:rsidP="009401FA">
      <w:pPr>
        <w:pStyle w:val="NoSpacing"/>
        <w:rPr>
          <w:b/>
        </w:rPr>
      </w:pPr>
      <w:r w:rsidRPr="00546528">
        <w:rPr>
          <w:b/>
        </w:rPr>
        <w:lastRenderedPageBreak/>
        <w:t>Ecclesiasticus 1:21</w:t>
      </w:r>
      <w:r w:rsidR="00546528">
        <w:rPr>
          <w:b/>
        </w:rPr>
        <w:t xml:space="preserve"> </w:t>
      </w:r>
      <w:r w:rsidR="00546528" w:rsidRPr="00546528">
        <w:rPr>
          <w:b/>
        </w:rPr>
        <w:t xml:space="preserve">The fear of the Lord </w:t>
      </w:r>
      <w:r w:rsidR="00546528">
        <w:rPr>
          <w:b/>
        </w:rPr>
        <w:t>DRIVETH AWAY SINS</w:t>
      </w:r>
      <w:r w:rsidR="00546528" w:rsidRPr="00546528">
        <w:rPr>
          <w:b/>
        </w:rPr>
        <w:t xml:space="preserve">: and where it is present, it </w:t>
      </w:r>
      <w:r w:rsidR="00546528">
        <w:rPr>
          <w:b/>
        </w:rPr>
        <w:t>TURNETH AWAY</w:t>
      </w:r>
      <w:r w:rsidR="00546528" w:rsidRPr="00546528">
        <w:rPr>
          <w:b/>
        </w:rPr>
        <w:t xml:space="preserve"> wrath.</w:t>
      </w:r>
    </w:p>
    <w:p w14:paraId="6E833628" w14:textId="77777777" w:rsidR="00690186" w:rsidRDefault="00690186" w:rsidP="009401FA">
      <w:pPr>
        <w:pStyle w:val="NoSpacing"/>
      </w:pPr>
    </w:p>
    <w:p w14:paraId="3AC1868E" w14:textId="77777777" w:rsidR="00690186" w:rsidRPr="003F7CC6" w:rsidRDefault="00690186" w:rsidP="009401FA">
      <w:pPr>
        <w:pStyle w:val="NoSpacing"/>
        <w:rPr>
          <w:b/>
        </w:rPr>
      </w:pPr>
      <w:r w:rsidRPr="003F7CC6">
        <w:rPr>
          <w:b/>
        </w:rPr>
        <w:t xml:space="preserve">Ecclesiasticus </w:t>
      </w:r>
      <w:r w:rsidR="003F7CC6" w:rsidRPr="003F7CC6">
        <w:rPr>
          <w:b/>
        </w:rPr>
        <w:t xml:space="preserve">9:3 </w:t>
      </w:r>
      <w:r w:rsidR="00E633D6">
        <w:rPr>
          <w:b/>
        </w:rPr>
        <w:t>MEET NOT</w:t>
      </w:r>
      <w:r w:rsidR="003F7CC6" w:rsidRPr="003F7CC6">
        <w:rPr>
          <w:b/>
        </w:rPr>
        <w:t xml:space="preserve"> with </w:t>
      </w:r>
      <w:proofErr w:type="gramStart"/>
      <w:r w:rsidR="003F7CC6" w:rsidRPr="003F7CC6">
        <w:rPr>
          <w:b/>
        </w:rPr>
        <w:t>an</w:t>
      </w:r>
      <w:proofErr w:type="gramEnd"/>
      <w:r w:rsidR="003F7CC6" w:rsidRPr="003F7CC6">
        <w:rPr>
          <w:b/>
        </w:rPr>
        <w:t xml:space="preserve"> harlot, </w:t>
      </w:r>
      <w:r w:rsidR="003F7CC6">
        <w:rPr>
          <w:b/>
        </w:rPr>
        <w:t>LEST THOU</w:t>
      </w:r>
      <w:r w:rsidR="003F7CC6" w:rsidRPr="003F7CC6">
        <w:rPr>
          <w:b/>
        </w:rPr>
        <w:t xml:space="preserve"> fall into her snares.</w:t>
      </w:r>
    </w:p>
    <w:p w14:paraId="2D53D053" w14:textId="77777777" w:rsidR="003F7CC6" w:rsidRPr="003F7CC6" w:rsidRDefault="003F7CC6" w:rsidP="009401FA">
      <w:pPr>
        <w:pStyle w:val="NoSpacing"/>
        <w:rPr>
          <w:b/>
        </w:rPr>
      </w:pPr>
      <w:r w:rsidRPr="003F7CC6">
        <w:rPr>
          <w:b/>
        </w:rPr>
        <w:t xml:space="preserve">:5 </w:t>
      </w:r>
      <w:r>
        <w:rPr>
          <w:b/>
        </w:rPr>
        <w:t>GAZE NOT</w:t>
      </w:r>
      <w:r w:rsidRPr="003F7CC6">
        <w:rPr>
          <w:b/>
        </w:rPr>
        <w:t xml:space="preserve"> on a maid, that thou </w:t>
      </w:r>
      <w:r>
        <w:rPr>
          <w:b/>
        </w:rPr>
        <w:t>FALL NOT</w:t>
      </w:r>
      <w:r w:rsidRPr="003F7CC6">
        <w:rPr>
          <w:b/>
        </w:rPr>
        <w:t xml:space="preserve"> by those things that </w:t>
      </w:r>
      <w:r w:rsidR="00E633D6">
        <w:rPr>
          <w:b/>
        </w:rPr>
        <w:t>ARE PRECIOUS</w:t>
      </w:r>
      <w:r w:rsidRPr="003F7CC6">
        <w:rPr>
          <w:b/>
        </w:rPr>
        <w:t xml:space="preserve"> in her.</w:t>
      </w:r>
    </w:p>
    <w:p w14:paraId="036BD8B9" w14:textId="77777777" w:rsidR="003F7CC6" w:rsidRPr="003F7CC6" w:rsidRDefault="003F7CC6" w:rsidP="009401FA">
      <w:pPr>
        <w:pStyle w:val="NoSpacing"/>
        <w:rPr>
          <w:b/>
        </w:rPr>
      </w:pPr>
      <w:r w:rsidRPr="003F7CC6">
        <w:rPr>
          <w:b/>
        </w:rPr>
        <w:t xml:space="preserve">:8 </w:t>
      </w:r>
      <w:r>
        <w:rPr>
          <w:b/>
        </w:rPr>
        <w:t>TURN AWAY</w:t>
      </w:r>
      <w:r w:rsidRPr="003F7CC6">
        <w:rPr>
          <w:b/>
        </w:rPr>
        <w:t xml:space="preserve"> thine eye from a beautiful </w:t>
      </w:r>
      <w:proofErr w:type="gramStart"/>
      <w:r w:rsidRPr="003F7CC6">
        <w:rPr>
          <w:b/>
        </w:rPr>
        <w:t>woman, and</w:t>
      </w:r>
      <w:proofErr w:type="gramEnd"/>
      <w:r w:rsidRPr="003F7CC6">
        <w:rPr>
          <w:b/>
        </w:rPr>
        <w:t xml:space="preserve"> </w:t>
      </w:r>
      <w:r>
        <w:rPr>
          <w:b/>
        </w:rPr>
        <w:t>LOOK NOT</w:t>
      </w:r>
      <w:r w:rsidRPr="003F7CC6">
        <w:rPr>
          <w:b/>
        </w:rPr>
        <w:t xml:space="preserve"> upon another's beauty; for many </w:t>
      </w:r>
      <w:r>
        <w:rPr>
          <w:b/>
        </w:rPr>
        <w:t>HAVE BEEN DECEIVED</w:t>
      </w:r>
      <w:r w:rsidRPr="003F7CC6">
        <w:rPr>
          <w:b/>
        </w:rPr>
        <w:t xml:space="preserve"> by the beauty of a woman; </w:t>
      </w:r>
      <w:r w:rsidR="00E633D6">
        <w:rPr>
          <w:b/>
        </w:rPr>
        <w:t>FOR HEREWITH</w:t>
      </w:r>
      <w:r w:rsidRPr="003F7CC6">
        <w:rPr>
          <w:b/>
        </w:rPr>
        <w:t xml:space="preserve"> love is kindled as a fire.</w:t>
      </w:r>
    </w:p>
    <w:p w14:paraId="5B65D924" w14:textId="77777777" w:rsidR="00690186" w:rsidRDefault="00546528" w:rsidP="009401FA">
      <w:pPr>
        <w:pStyle w:val="NoSpacing"/>
      </w:pPr>
      <w:r>
        <w:t>(</w:t>
      </w:r>
      <w:r w:rsidR="00E633D6">
        <w:t xml:space="preserve">We lust with our eyes, which is why Satan and his world cause most sin to appeal to our EYES: </w:t>
      </w:r>
      <w:proofErr w:type="spellStart"/>
      <w:r w:rsidR="00E633D6" w:rsidRPr="00E633D6">
        <w:rPr>
          <w:b/>
        </w:rPr>
        <w:t>IJohn</w:t>
      </w:r>
      <w:proofErr w:type="spellEnd"/>
      <w:r w:rsidR="00E633D6" w:rsidRPr="00E633D6">
        <w:rPr>
          <w:b/>
        </w:rPr>
        <w:t xml:space="preserve"> 2:15-17.</w:t>
      </w:r>
      <w:r w:rsidR="00E633D6">
        <w:t xml:space="preserve">  </w:t>
      </w:r>
      <w:r>
        <w:t xml:space="preserve">Many girls and </w:t>
      </w:r>
      <w:r w:rsidR="00690186">
        <w:t>women LOVE the world’s styles and attention they get showing</w:t>
      </w:r>
      <w:r>
        <w:t xml:space="preserve"> their bodies in wicked ways</w:t>
      </w:r>
      <w:r w:rsidR="00690186">
        <w:t>. TRULY SEE that they are lost and blind, rather than l</w:t>
      </w:r>
      <w:r w:rsidR="003F7CC6">
        <w:t xml:space="preserve">ustfully SEEING them in </w:t>
      </w:r>
      <w:r w:rsidR="00690186">
        <w:t>the street</w:t>
      </w:r>
      <w:r w:rsidR="003F7CC6">
        <w:t xml:space="preserve"> or porn</w:t>
      </w:r>
      <w:r w:rsidR="00690186">
        <w:t>.</w:t>
      </w:r>
      <w:r w:rsidR="00A504D3">
        <w:t xml:space="preserve">  Help them, whether strangers, your relatives, daughters, rather than fuel their being deceived.</w:t>
      </w:r>
      <w:r w:rsidR="00690186">
        <w:t>)</w:t>
      </w:r>
    </w:p>
    <w:p w14:paraId="6D483329" w14:textId="77777777" w:rsidR="00690186" w:rsidRDefault="00690186" w:rsidP="009401FA">
      <w:pPr>
        <w:pStyle w:val="NoSpacing"/>
      </w:pPr>
    </w:p>
    <w:p w14:paraId="05DF9A1E" w14:textId="77777777" w:rsidR="00690186" w:rsidRDefault="003F7CC6" w:rsidP="009401FA">
      <w:pPr>
        <w:pStyle w:val="NoSpacing"/>
        <w:rPr>
          <w:b/>
        </w:rPr>
      </w:pPr>
      <w:r w:rsidRPr="003F7CC6">
        <w:rPr>
          <w:b/>
        </w:rPr>
        <w:t xml:space="preserve">Ecclesiasticus 41:17 </w:t>
      </w:r>
      <w:r w:rsidR="00E633D6">
        <w:rPr>
          <w:b/>
        </w:rPr>
        <w:t>BE ASHAMED</w:t>
      </w:r>
      <w:r w:rsidRPr="003F7CC6">
        <w:rPr>
          <w:b/>
        </w:rPr>
        <w:t xml:space="preserve"> of whoredom before father and mother: and of a lie before a prince and a mighty man;</w:t>
      </w:r>
    </w:p>
    <w:p w14:paraId="6E282BDD" w14:textId="77777777" w:rsidR="003F7CC6" w:rsidRPr="003F7CC6" w:rsidRDefault="003F7CC6" w:rsidP="009401FA">
      <w:pPr>
        <w:pStyle w:val="NoSpacing"/>
      </w:pPr>
      <w:r>
        <w:t xml:space="preserve">(Be ashamed of </w:t>
      </w:r>
      <w:r w:rsidR="00E633D6">
        <w:t xml:space="preserve">lying or sex </w:t>
      </w:r>
      <w:r>
        <w:t>with a wicked</w:t>
      </w:r>
      <w:r w:rsidR="00E633D6">
        <w:t xml:space="preserve"> woman, a wicked man which disgraces you and your parents.)</w:t>
      </w:r>
    </w:p>
    <w:p w14:paraId="1627BB9E" w14:textId="77777777" w:rsidR="003F7CC6" w:rsidRPr="003F7CC6" w:rsidRDefault="003F7CC6" w:rsidP="009401FA">
      <w:pPr>
        <w:pStyle w:val="NoSpacing"/>
        <w:rPr>
          <w:b/>
        </w:rPr>
      </w:pPr>
      <w:r w:rsidRPr="003F7CC6">
        <w:rPr>
          <w:b/>
        </w:rPr>
        <w:t xml:space="preserve">:20 And of silence before them that salute thee; and to look upon </w:t>
      </w:r>
      <w:proofErr w:type="gramStart"/>
      <w:r w:rsidRPr="003F7CC6">
        <w:rPr>
          <w:b/>
        </w:rPr>
        <w:t>an</w:t>
      </w:r>
      <w:proofErr w:type="gramEnd"/>
      <w:r w:rsidRPr="003F7CC6">
        <w:rPr>
          <w:b/>
        </w:rPr>
        <w:t xml:space="preserve"> harlot;</w:t>
      </w:r>
    </w:p>
    <w:p w14:paraId="0D555978" w14:textId="77777777" w:rsidR="00690186" w:rsidRDefault="003F7CC6" w:rsidP="009401FA">
      <w:pPr>
        <w:pStyle w:val="NoSpacing"/>
      </w:pPr>
      <w:r>
        <w:t>(</w:t>
      </w:r>
      <w:r w:rsidR="00690186">
        <w:t>Be ashamed of</w:t>
      </w:r>
      <w:r>
        <w:t xml:space="preserve"> looking on a </w:t>
      </w:r>
      <w:r w:rsidR="0061789E">
        <w:t>female</w:t>
      </w:r>
      <w:r>
        <w:t>/harlot showing her secret parts to all; or ignoring a person.)</w:t>
      </w:r>
    </w:p>
    <w:p w14:paraId="1E56057F" w14:textId="77777777" w:rsidR="00690186" w:rsidRDefault="00690186" w:rsidP="009401FA">
      <w:pPr>
        <w:pStyle w:val="NoSpacing"/>
      </w:pPr>
    </w:p>
    <w:p w14:paraId="651D95C0" w14:textId="77777777" w:rsidR="00690186" w:rsidRPr="003242FE" w:rsidRDefault="00690186" w:rsidP="009401FA">
      <w:pPr>
        <w:pStyle w:val="NoSpacing"/>
        <w:rPr>
          <w:b/>
        </w:rPr>
      </w:pPr>
      <w:r w:rsidRPr="003242FE">
        <w:rPr>
          <w:b/>
        </w:rPr>
        <w:t>Romans 7:7</w:t>
      </w:r>
      <w:r w:rsidR="003242FE" w:rsidRPr="003242FE">
        <w:rPr>
          <w:b/>
        </w:rPr>
        <w:t xml:space="preserve"> What shall we say then? Is the law sin? God forbid. Nay, I had not known sin, but by the law: for I had not known lust, except the law had said, Thou shalt </w:t>
      </w:r>
      <w:r w:rsidR="003242FE">
        <w:rPr>
          <w:b/>
        </w:rPr>
        <w:t>NOT COVET</w:t>
      </w:r>
      <w:r w:rsidR="003242FE" w:rsidRPr="003242FE">
        <w:rPr>
          <w:b/>
        </w:rPr>
        <w:t>.</w:t>
      </w:r>
    </w:p>
    <w:p w14:paraId="3B06E4EE" w14:textId="77777777" w:rsidR="00690186" w:rsidRDefault="0061789E" w:rsidP="009401FA">
      <w:pPr>
        <w:pStyle w:val="NoSpacing"/>
      </w:pPr>
      <w:r>
        <w:t>(</w:t>
      </w:r>
      <w:r w:rsidR="00690186">
        <w:t>NOT accept</w:t>
      </w:r>
      <w:r>
        <w:t>ing and embracing wicked desires</w:t>
      </w:r>
      <w:r w:rsidR="00690186">
        <w:t xml:space="preserve"> and wicked thoughts, but hating our abominable thoughts or the wickedness in the world like </w:t>
      </w:r>
      <w:r w:rsidR="003242FE">
        <w:t xml:space="preserve">righteous </w:t>
      </w:r>
      <w:r w:rsidR="00690186">
        <w:t xml:space="preserve">Noah and Lot: </w:t>
      </w:r>
      <w:proofErr w:type="spellStart"/>
      <w:r w:rsidR="00690186" w:rsidRPr="00417B78">
        <w:rPr>
          <w:b/>
        </w:rPr>
        <w:t>IIPeter</w:t>
      </w:r>
      <w:proofErr w:type="spellEnd"/>
      <w:r w:rsidR="00690186" w:rsidRPr="00417B78">
        <w:rPr>
          <w:b/>
        </w:rPr>
        <w:t xml:space="preserve"> 2:5-8</w:t>
      </w:r>
      <w:r>
        <w:t xml:space="preserve">. We will sin less and preserve ourselves from </w:t>
      </w:r>
      <w:r w:rsidR="00690186">
        <w:t>sorrows</w:t>
      </w:r>
      <w:r>
        <w:t xml:space="preserve"> and death</w:t>
      </w:r>
      <w:r w:rsidR="00690186">
        <w:t xml:space="preserve">: </w:t>
      </w:r>
      <w:r w:rsidR="00690186" w:rsidRPr="00417B78">
        <w:rPr>
          <w:b/>
        </w:rPr>
        <w:t>James 1:12-15</w:t>
      </w:r>
      <w:r w:rsidR="00690186">
        <w:t>!</w:t>
      </w:r>
      <w:r>
        <w:t xml:space="preserve">  Also, keeping </w:t>
      </w:r>
      <w:r w:rsidR="003242FE">
        <w:t>the law is NOT sin, as many unl</w:t>
      </w:r>
      <w:r>
        <w:t xml:space="preserve">earned try to teach by lies of </w:t>
      </w:r>
      <w:r w:rsidR="003242FE">
        <w:t>religion</w:t>
      </w:r>
      <w:r>
        <w:t>s</w:t>
      </w:r>
      <w:r w:rsidR="003242FE">
        <w:t>, or unlearned among Israelites falsely claim Paul promotes.</w:t>
      </w:r>
      <w:r w:rsidR="00690186">
        <w:t>)</w:t>
      </w:r>
    </w:p>
    <w:p w14:paraId="128953CF" w14:textId="77777777" w:rsidR="00690186" w:rsidRDefault="00690186" w:rsidP="009401FA">
      <w:pPr>
        <w:pStyle w:val="NoSpacing"/>
      </w:pPr>
    </w:p>
    <w:p w14:paraId="3960DB68" w14:textId="77777777" w:rsidR="00690186" w:rsidRDefault="00690186" w:rsidP="009401FA">
      <w:pPr>
        <w:pStyle w:val="NoSpacing"/>
      </w:pPr>
    </w:p>
    <w:p w14:paraId="53CDE8E4" w14:textId="77777777" w:rsidR="00690186" w:rsidRDefault="00690186" w:rsidP="009401FA">
      <w:pPr>
        <w:pStyle w:val="NoSpacing"/>
      </w:pPr>
      <w:r>
        <w:t xml:space="preserve">If you are weak to adultery, </w:t>
      </w:r>
      <w:r w:rsidR="003242FE">
        <w:t xml:space="preserve">any other unlawful </w:t>
      </w:r>
      <w:r>
        <w:t xml:space="preserve">sexual desires, </w:t>
      </w:r>
      <w:r w:rsidR="003242FE">
        <w:t xml:space="preserve">pride, covetousness </w:t>
      </w:r>
      <w:r>
        <w:t xml:space="preserve">and </w:t>
      </w:r>
      <w:r w:rsidR="003242FE">
        <w:t>other evil lust</w:t>
      </w:r>
      <w:r>
        <w:t>, instead of avoiding the beam in your eye</w:t>
      </w:r>
      <w:r w:rsidR="00417B78">
        <w:t xml:space="preserve"> and sin in you</w:t>
      </w:r>
      <w:r>
        <w:t xml:space="preserve">, </w:t>
      </w:r>
      <w:r w:rsidR="0061789E">
        <w:t xml:space="preserve">FIGHT IT </w:t>
      </w:r>
      <w:r>
        <w:t>diligently</w:t>
      </w:r>
      <w:r w:rsidR="0061789E">
        <w:t>;</w:t>
      </w:r>
      <w:r>
        <w:t xml:space="preserve"> pray, study and fast in order to offend less a</w:t>
      </w:r>
      <w:r w:rsidR="003242FE">
        <w:t>nd overcome the MANY sins in us</w:t>
      </w:r>
      <w:r>
        <w:t xml:space="preserve">: </w:t>
      </w:r>
      <w:r w:rsidRPr="00417B78">
        <w:rPr>
          <w:b/>
        </w:rPr>
        <w:t>Matthew 7:3-5</w:t>
      </w:r>
      <w:r>
        <w:t xml:space="preserve">, </w:t>
      </w:r>
      <w:r w:rsidR="0061789E" w:rsidRPr="0061789E">
        <w:rPr>
          <w:b/>
        </w:rPr>
        <w:t>Luke 22:32</w:t>
      </w:r>
      <w:r w:rsidR="0061789E">
        <w:t xml:space="preserve">, </w:t>
      </w:r>
      <w:r>
        <w:t>as we are commanded!</w:t>
      </w:r>
    </w:p>
    <w:p w14:paraId="1D6C50F1" w14:textId="77777777" w:rsidR="00417B78" w:rsidRDefault="00417B78" w:rsidP="009401FA">
      <w:pPr>
        <w:pStyle w:val="NoSpacing"/>
      </w:pPr>
      <w:r>
        <w:t xml:space="preserve">By being truly humble and righteous, even our desires and goals will change and be renewed: </w:t>
      </w:r>
      <w:r w:rsidRPr="00417B78">
        <w:rPr>
          <w:b/>
        </w:rPr>
        <w:t>Psalms 37:4</w:t>
      </w:r>
      <w:r w:rsidR="003242FE">
        <w:t>,</w:t>
      </w:r>
      <w:r>
        <w:t xml:space="preserve"> and we will overcome EVERY ONE of our sinful lusts and evil thoughts in time and fight the good fight of faith successfully:</w:t>
      </w:r>
    </w:p>
    <w:p w14:paraId="5F69E66B" w14:textId="77777777" w:rsidR="00417B78" w:rsidRDefault="003242FE" w:rsidP="009401FA">
      <w:pPr>
        <w:pStyle w:val="NoSpacing"/>
        <w:rPr>
          <w:b/>
        </w:rPr>
      </w:pPr>
      <w:r w:rsidRPr="003242FE">
        <w:rPr>
          <w:b/>
        </w:rPr>
        <w:t xml:space="preserve">Proverbs 13:19 The </w:t>
      </w:r>
      <w:r>
        <w:rPr>
          <w:b/>
        </w:rPr>
        <w:t>DESIRE ACCOMPLISHED</w:t>
      </w:r>
      <w:r w:rsidR="0061789E">
        <w:rPr>
          <w:b/>
        </w:rPr>
        <w:t xml:space="preserve"> is sweet to the soul: BUT</w:t>
      </w:r>
      <w:r w:rsidRPr="003242FE">
        <w:rPr>
          <w:b/>
        </w:rPr>
        <w:t xml:space="preserve"> </w:t>
      </w:r>
      <w:r w:rsidR="00042720">
        <w:rPr>
          <w:b/>
        </w:rPr>
        <w:t>IT IS ABOMINATION TO</w:t>
      </w:r>
      <w:r w:rsidR="0061789E">
        <w:rPr>
          <w:b/>
        </w:rPr>
        <w:t xml:space="preserve"> FOOLS</w:t>
      </w:r>
      <w:r w:rsidRPr="003242FE">
        <w:rPr>
          <w:b/>
        </w:rPr>
        <w:t xml:space="preserve"> to depart from evil.</w:t>
      </w:r>
    </w:p>
    <w:p w14:paraId="7CB991E6" w14:textId="77777777" w:rsidR="00042720" w:rsidRDefault="00042720" w:rsidP="009401FA">
      <w:pPr>
        <w:pStyle w:val="NoSpacing"/>
        <w:rPr>
          <w:b/>
        </w:rPr>
      </w:pPr>
    </w:p>
    <w:p w14:paraId="761F2E7F" w14:textId="77777777" w:rsidR="00042720" w:rsidRDefault="00D04388" w:rsidP="009401FA">
      <w:pPr>
        <w:pStyle w:val="NoSpacing"/>
      </w:pPr>
      <w:r>
        <w:t xml:space="preserve">All praises, honor and </w:t>
      </w:r>
      <w:r w:rsidR="00042720">
        <w:t xml:space="preserve">gratitude </w:t>
      </w:r>
      <w:r>
        <w:t xml:space="preserve">forever </w:t>
      </w:r>
      <w:r w:rsidR="00042720">
        <w:t>to the Creator and Almighty Heavenly Father, and our King, Redeemer and Savior Jesus Christ!</w:t>
      </w:r>
    </w:p>
    <w:p w14:paraId="2547A76A" w14:textId="77777777" w:rsidR="00042720" w:rsidRDefault="00042720" w:rsidP="009401FA">
      <w:pPr>
        <w:pStyle w:val="NoSpacing"/>
      </w:pPr>
      <w:r>
        <w:t xml:space="preserve">1611 king </w:t>
      </w:r>
      <w:proofErr w:type="spellStart"/>
      <w:r>
        <w:t>james</w:t>
      </w:r>
      <w:proofErr w:type="spellEnd"/>
      <w:r>
        <w:t xml:space="preserve"> version bible</w:t>
      </w:r>
      <w:r w:rsidR="001E4C36">
        <w:t xml:space="preserve">; </w:t>
      </w:r>
      <w:hyperlink r:id="rId4" w:history="1">
        <w:r w:rsidR="001E4C36" w:rsidRPr="00497BBF">
          <w:rPr>
            <w:rStyle w:val="Hyperlink"/>
          </w:rPr>
          <w:t>www.thetruththebible.com</w:t>
        </w:r>
      </w:hyperlink>
    </w:p>
    <w:p w14:paraId="48EE48ED" w14:textId="77777777" w:rsidR="001E4C36" w:rsidRPr="00042720" w:rsidRDefault="001E4C36" w:rsidP="009401FA">
      <w:pPr>
        <w:pStyle w:val="NoSpacing"/>
      </w:pPr>
    </w:p>
    <w:p w14:paraId="78708782" w14:textId="77777777" w:rsidR="00690186" w:rsidRDefault="00690186" w:rsidP="009401FA">
      <w:pPr>
        <w:pStyle w:val="NoSpacing"/>
      </w:pPr>
    </w:p>
    <w:p w14:paraId="100B7726" w14:textId="77777777" w:rsidR="00690186" w:rsidRDefault="00690186" w:rsidP="009401FA">
      <w:pPr>
        <w:pStyle w:val="NoSpacing"/>
      </w:pPr>
    </w:p>
    <w:p w14:paraId="22E69618" w14:textId="77777777" w:rsidR="009401FA" w:rsidRDefault="009401FA" w:rsidP="009401FA">
      <w:pPr>
        <w:pStyle w:val="NoSpacing"/>
      </w:pPr>
    </w:p>
    <w:sectPr w:rsidR="009401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3NzE2Mzc3MDE2tzRX0lEKTi0uzszPAykwrAUAR6xhdCwAAAA="/>
  </w:docVars>
  <w:rsids>
    <w:rsidRoot w:val="009401FA"/>
    <w:rsid w:val="000176BA"/>
    <w:rsid w:val="00042720"/>
    <w:rsid w:val="000A358C"/>
    <w:rsid w:val="000C03F2"/>
    <w:rsid w:val="001458A0"/>
    <w:rsid w:val="00181C80"/>
    <w:rsid w:val="001E4C36"/>
    <w:rsid w:val="003242FE"/>
    <w:rsid w:val="00367C64"/>
    <w:rsid w:val="003F7CC6"/>
    <w:rsid w:val="00417B78"/>
    <w:rsid w:val="00435718"/>
    <w:rsid w:val="00546528"/>
    <w:rsid w:val="005A42F4"/>
    <w:rsid w:val="005F7652"/>
    <w:rsid w:val="0061789E"/>
    <w:rsid w:val="00690186"/>
    <w:rsid w:val="006D1EDC"/>
    <w:rsid w:val="00922F8E"/>
    <w:rsid w:val="00930ACA"/>
    <w:rsid w:val="009401FA"/>
    <w:rsid w:val="00A504D3"/>
    <w:rsid w:val="00B808A3"/>
    <w:rsid w:val="00BB1BA3"/>
    <w:rsid w:val="00C45F4E"/>
    <w:rsid w:val="00D04388"/>
    <w:rsid w:val="00DC7FC2"/>
    <w:rsid w:val="00DE1851"/>
    <w:rsid w:val="00E01796"/>
    <w:rsid w:val="00E633D6"/>
    <w:rsid w:val="00F72E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8D4C46"/>
  <w15:docId w15:val="{FC15C922-5876-4C57-A1EF-2451EE8EB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401FA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1E4C3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844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2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86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9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5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77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44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thetruththebibl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419</Words>
  <Characters>8089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bi</dc:creator>
  <cp:keywords/>
  <dc:description/>
  <cp:lastModifiedBy>Antwan Foster</cp:lastModifiedBy>
  <cp:revision>2</cp:revision>
  <dcterms:created xsi:type="dcterms:W3CDTF">2018-08-15T02:39:00Z</dcterms:created>
  <dcterms:modified xsi:type="dcterms:W3CDTF">2018-08-15T02:39:00Z</dcterms:modified>
</cp:coreProperties>
</file>